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49295" w14:textId="77777777" w:rsidR="002B4737" w:rsidRPr="002B4737" w:rsidRDefault="00FF732D" w:rsidP="002B473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>
        <w:rPr>
          <w:bCs/>
          <w:lang w:val="es-ES"/>
        </w:rPr>
        <w:t xml:space="preserve"> </w:t>
      </w:r>
      <w:r w:rsidR="002B4737" w:rsidRPr="002B4737">
        <w:rPr>
          <w:b/>
          <w:szCs w:val="20"/>
          <w:lang w:val="es-AR" w:eastAsia="es-ES"/>
        </w:rPr>
        <w:t>REGISTRADO BAJO N</w:t>
      </w:r>
      <w:r w:rsidR="002B4737" w:rsidRPr="002B4737">
        <w:rPr>
          <w:b/>
          <w:szCs w:val="20"/>
          <w:lang w:val="es-AR" w:eastAsia="es-ES"/>
        </w:rPr>
        <w:sym w:font="Symbol" w:char="F0B0"/>
      </w:r>
      <w:r w:rsidR="002B4737" w:rsidRPr="002B4737">
        <w:rPr>
          <w:b/>
          <w:szCs w:val="20"/>
          <w:lang w:val="es-AR" w:eastAsia="es-ES"/>
        </w:rPr>
        <w:t xml:space="preserve"> CDCIC-291/24</w:t>
      </w:r>
    </w:p>
    <w:p w14:paraId="5D880A56" w14:textId="77777777" w:rsidR="002B4737" w:rsidRPr="002B4737" w:rsidRDefault="002B4737" w:rsidP="002B473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14:paraId="47016586" w14:textId="77777777" w:rsidR="002B4737" w:rsidRPr="002B4737" w:rsidRDefault="002B4737" w:rsidP="002B473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2B4737">
        <w:rPr>
          <w:b/>
          <w:szCs w:val="20"/>
          <w:lang w:val="es-AR" w:eastAsia="es-ES"/>
        </w:rPr>
        <w:t>Corresponde al Expe. Nº 2443/12</w:t>
      </w:r>
    </w:p>
    <w:p w14:paraId="1BA0AF2E" w14:textId="77777777" w:rsidR="002B4737" w:rsidRPr="002B4737" w:rsidRDefault="002B4737" w:rsidP="002B473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14:paraId="7E6D47F5" w14:textId="3DEC9E0D" w:rsidR="002B4737" w:rsidRPr="002B4737" w:rsidRDefault="002B4737" w:rsidP="002B473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2B4737">
        <w:rPr>
          <w:b/>
          <w:szCs w:val="20"/>
          <w:lang w:val="es-AR" w:eastAsia="es-ES"/>
        </w:rPr>
        <w:t>BAHIA BLANCA</w:t>
      </w:r>
      <w:r w:rsidRPr="002B4737">
        <w:rPr>
          <w:szCs w:val="20"/>
          <w:lang w:val="es-AR" w:eastAsia="es-ES"/>
        </w:rPr>
        <w:t xml:space="preserve">, </w:t>
      </w:r>
      <w:r>
        <w:rPr>
          <w:szCs w:val="20"/>
          <w:lang w:val="es-AR" w:eastAsia="es-ES"/>
        </w:rPr>
        <w:t>12 de noviembre de 2024</w:t>
      </w:r>
    </w:p>
    <w:p w14:paraId="416E7073" w14:textId="77777777" w:rsidR="002B4737" w:rsidRPr="002B4737" w:rsidRDefault="002B4737" w:rsidP="002B4737">
      <w:pPr>
        <w:jc w:val="both"/>
        <w:rPr>
          <w:b/>
          <w:lang w:val="es-AR"/>
        </w:rPr>
      </w:pPr>
    </w:p>
    <w:p w14:paraId="44DCBBBA" w14:textId="77777777" w:rsidR="002B4737" w:rsidRPr="002B4737" w:rsidRDefault="002B4737" w:rsidP="002B4737">
      <w:pPr>
        <w:jc w:val="both"/>
        <w:rPr>
          <w:b/>
          <w:lang w:val="es-AR"/>
        </w:rPr>
      </w:pPr>
    </w:p>
    <w:p w14:paraId="631AA124" w14:textId="77777777" w:rsidR="002B4737" w:rsidRPr="002B4737" w:rsidRDefault="002B4737" w:rsidP="002B4737">
      <w:pPr>
        <w:jc w:val="both"/>
        <w:rPr>
          <w:b/>
          <w:lang w:val="es-AR"/>
        </w:rPr>
      </w:pPr>
      <w:r w:rsidRPr="002B4737">
        <w:rPr>
          <w:b/>
          <w:lang w:val="es-AR"/>
        </w:rPr>
        <w:t>VISTO:</w:t>
      </w:r>
    </w:p>
    <w:p w14:paraId="0FA4C25D" w14:textId="77777777" w:rsidR="002B4737" w:rsidRPr="002B4737" w:rsidRDefault="002B4737" w:rsidP="002B4737">
      <w:pPr>
        <w:jc w:val="both"/>
        <w:rPr>
          <w:lang w:val="es-AR" w:eastAsia="es-AR"/>
        </w:rPr>
      </w:pPr>
    </w:p>
    <w:p w14:paraId="3EC12CEC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14:paraId="13E529FC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</w:p>
    <w:p w14:paraId="598870A0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14:paraId="6255A049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</w:p>
    <w:p w14:paraId="09F2FB85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14:paraId="49A7DF7A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</w:p>
    <w:p w14:paraId="48353412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>La Resolución R-554/23 y su ratificación CSU-517/24 que establece el monto que percibirán los tutores en retribución por sus funciones; y</w:t>
      </w:r>
    </w:p>
    <w:p w14:paraId="3C1B6DD5" w14:textId="77777777" w:rsidR="002B4737" w:rsidRPr="002B4737" w:rsidRDefault="002B4737" w:rsidP="002B4737">
      <w:pPr>
        <w:jc w:val="both"/>
        <w:rPr>
          <w:lang w:val="es-AR" w:eastAsia="es-AR"/>
        </w:rPr>
      </w:pPr>
    </w:p>
    <w:p w14:paraId="03514F50" w14:textId="77777777" w:rsidR="002B4737" w:rsidRPr="002B4737" w:rsidRDefault="002B4737" w:rsidP="002B4737">
      <w:pPr>
        <w:ind w:firstLine="851"/>
        <w:jc w:val="both"/>
        <w:rPr>
          <w:b/>
          <w:lang w:val="es-AR"/>
        </w:rPr>
      </w:pPr>
    </w:p>
    <w:p w14:paraId="615C55C0" w14:textId="77777777" w:rsidR="002B4737" w:rsidRPr="002B4737" w:rsidRDefault="002B4737" w:rsidP="002B4737">
      <w:pPr>
        <w:jc w:val="both"/>
        <w:rPr>
          <w:b/>
          <w:lang w:val="es-AR"/>
        </w:rPr>
      </w:pPr>
      <w:r w:rsidRPr="002B4737">
        <w:rPr>
          <w:b/>
          <w:lang w:val="es-AR"/>
        </w:rPr>
        <w:t>CONSIDERANDO:</w:t>
      </w:r>
    </w:p>
    <w:p w14:paraId="2E528E9B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</w:p>
    <w:p w14:paraId="30359159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 xml:space="preserve">Que de acuerdo a lo establecido en el Anexo del resol. CSU-720/12, al menos el cincuenta por ciento (50%) por defecto de los tutores deberán ser alumnos; </w:t>
      </w:r>
    </w:p>
    <w:p w14:paraId="1215D049" w14:textId="77777777" w:rsidR="002B4737" w:rsidRPr="002B4737" w:rsidRDefault="002B4737" w:rsidP="002B4737">
      <w:pPr>
        <w:jc w:val="both"/>
        <w:rPr>
          <w:lang w:val="es-AR" w:eastAsia="es-AR"/>
        </w:rPr>
      </w:pPr>
    </w:p>
    <w:p w14:paraId="69E448E6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 xml:space="preserve">Que es necesario proceder a la designación de tutores alumnos para el corriente año; </w:t>
      </w:r>
    </w:p>
    <w:p w14:paraId="75CD8B39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</w:p>
    <w:p w14:paraId="69630A95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 xml:space="preserve">Que se realizó un llamado a inscripción de interesados en cumplir dicho rol entre alumnos y graduados de las carreras que esta Unidad Académica tiene a su cargo; </w:t>
      </w:r>
    </w:p>
    <w:p w14:paraId="1799E028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</w:p>
    <w:p w14:paraId="053912D6" w14:textId="77777777" w:rsidR="002B4737" w:rsidRPr="002B4737" w:rsidRDefault="002B4737" w:rsidP="002B4737">
      <w:pPr>
        <w:ind w:firstLine="851"/>
        <w:jc w:val="both"/>
        <w:rPr>
          <w:lang w:val="es-AR" w:eastAsia="es-AR"/>
        </w:rPr>
      </w:pPr>
      <w:r w:rsidRPr="002B4737">
        <w:rPr>
          <w:lang w:val="es-AR" w:eastAsia="es-AR"/>
        </w:rPr>
        <w:t xml:space="preserve">Que la Comisión Ad Hoc designada para intervenir en dicho llamado a inscripción, luego de evaluar los antecedentes presentados por los postulantes, recomendó la designación de la Srta. Florencia </w:t>
      </w:r>
      <w:proofErr w:type="spellStart"/>
      <w:r w:rsidRPr="002B4737">
        <w:rPr>
          <w:lang w:val="es-AR" w:eastAsia="es-AR"/>
        </w:rPr>
        <w:t>Loustaunau</w:t>
      </w:r>
      <w:proofErr w:type="spellEnd"/>
      <w:r w:rsidRPr="002B4737">
        <w:rPr>
          <w:lang w:val="es-AR" w:eastAsia="es-AR"/>
        </w:rPr>
        <w:t xml:space="preserve"> y la Srta. Quimey </w:t>
      </w:r>
      <w:proofErr w:type="spellStart"/>
      <w:r w:rsidRPr="002B4737">
        <w:rPr>
          <w:lang w:val="es-AR" w:eastAsia="es-AR"/>
        </w:rPr>
        <w:t>Rodi</w:t>
      </w:r>
      <w:proofErr w:type="spellEnd"/>
      <w:r w:rsidRPr="002B4737">
        <w:rPr>
          <w:lang w:val="es-AR" w:eastAsia="es-AR"/>
        </w:rPr>
        <w:t xml:space="preserve"> Godoy para desempeñarse como tutores; </w:t>
      </w:r>
    </w:p>
    <w:p w14:paraId="799446F9" w14:textId="77777777" w:rsidR="002B4737" w:rsidRPr="002B4737" w:rsidRDefault="002B4737" w:rsidP="002B4737">
      <w:pPr>
        <w:jc w:val="both"/>
        <w:rPr>
          <w:lang w:val="es-AR"/>
        </w:rPr>
      </w:pPr>
    </w:p>
    <w:p w14:paraId="4873B73E" w14:textId="77777777" w:rsidR="002B4737" w:rsidRPr="002B4737" w:rsidRDefault="002B4737" w:rsidP="002B4737">
      <w:pPr>
        <w:ind w:firstLine="851"/>
        <w:jc w:val="both"/>
        <w:rPr>
          <w:bCs/>
          <w:lang w:val="es-AR" w:eastAsia="es-AR"/>
        </w:rPr>
      </w:pPr>
      <w:r w:rsidRPr="002B4737">
        <w:rPr>
          <w:lang w:val="es-AR"/>
        </w:rPr>
        <w:t>Que el Consejo Departamental aprobó por unanimidad, en su reunión de fecha 12 de noviembre de 2024, sus designaciones;</w:t>
      </w:r>
    </w:p>
    <w:p w14:paraId="1A4997DF" w14:textId="77777777" w:rsidR="002B4737" w:rsidRPr="002B4737" w:rsidRDefault="002B4737" w:rsidP="002B4737">
      <w:pPr>
        <w:jc w:val="both"/>
        <w:rPr>
          <w:b/>
          <w:lang w:val="es-AR"/>
        </w:rPr>
      </w:pPr>
    </w:p>
    <w:p w14:paraId="14541164" w14:textId="77777777" w:rsidR="002B4737" w:rsidRPr="002B4737" w:rsidRDefault="002B4737" w:rsidP="002B4737">
      <w:pPr>
        <w:jc w:val="both"/>
        <w:rPr>
          <w:lang w:val="es-AR"/>
        </w:rPr>
      </w:pPr>
      <w:r w:rsidRPr="002B4737">
        <w:rPr>
          <w:b/>
          <w:lang w:val="es-AR"/>
        </w:rPr>
        <w:t>POR ELLO</w:t>
      </w:r>
      <w:r w:rsidRPr="002B4737">
        <w:rPr>
          <w:lang w:val="es-AR"/>
        </w:rPr>
        <w:t>,</w:t>
      </w:r>
    </w:p>
    <w:p w14:paraId="782BF8D3" w14:textId="77777777" w:rsidR="002B4737" w:rsidRPr="002B4737" w:rsidRDefault="002B4737" w:rsidP="002B4737">
      <w:pPr>
        <w:jc w:val="both"/>
        <w:rPr>
          <w:lang w:val="es-AR"/>
        </w:rPr>
      </w:pPr>
    </w:p>
    <w:p w14:paraId="7B8E268A" w14:textId="1BADF3EC" w:rsidR="002B4737" w:rsidRPr="002B4737" w:rsidRDefault="002B4737" w:rsidP="002B4737">
      <w:pPr>
        <w:jc w:val="center"/>
        <w:rPr>
          <w:b/>
          <w:lang w:val="es-AR"/>
        </w:rPr>
      </w:pPr>
      <w:r w:rsidRPr="002B4737">
        <w:rPr>
          <w:b/>
          <w:lang w:val="es-AR"/>
        </w:rPr>
        <w:t>EL CONSEJO DEPARTAMENTAL DE CIENCIAS E INGENIERÍA DE LA COMPUTACIÓN</w:t>
      </w:r>
    </w:p>
    <w:p w14:paraId="176965C9" w14:textId="77777777" w:rsidR="002B4737" w:rsidRPr="002B4737" w:rsidRDefault="002B4737" w:rsidP="002B4737">
      <w:pPr>
        <w:jc w:val="both"/>
        <w:rPr>
          <w:b/>
          <w:lang w:val="es-AR"/>
        </w:rPr>
      </w:pPr>
    </w:p>
    <w:p w14:paraId="417287FE" w14:textId="77777777" w:rsidR="002B4737" w:rsidRPr="002B4737" w:rsidRDefault="002B4737" w:rsidP="002B4737">
      <w:pPr>
        <w:jc w:val="center"/>
        <w:rPr>
          <w:lang w:val="es-AR"/>
        </w:rPr>
      </w:pPr>
      <w:r w:rsidRPr="002B4737">
        <w:rPr>
          <w:b/>
          <w:lang w:val="es-AR"/>
        </w:rPr>
        <w:t>RESUELVE:</w:t>
      </w:r>
    </w:p>
    <w:p w14:paraId="61D7E90C" w14:textId="77777777" w:rsidR="002B4737" w:rsidRPr="002B4737" w:rsidRDefault="002B4737" w:rsidP="002B4737">
      <w:pPr>
        <w:tabs>
          <w:tab w:val="left" w:pos="5670"/>
        </w:tabs>
        <w:jc w:val="both"/>
        <w:rPr>
          <w:b/>
          <w:lang w:val="es-AR"/>
        </w:rPr>
      </w:pPr>
    </w:p>
    <w:p w14:paraId="1561C664" w14:textId="5BEE5462" w:rsidR="002B4737" w:rsidRPr="002B4737" w:rsidRDefault="002B4737" w:rsidP="002B4737">
      <w:pPr>
        <w:jc w:val="both"/>
        <w:rPr>
          <w:b/>
          <w:lang w:val="es-ES" w:eastAsia="es-ES"/>
        </w:rPr>
      </w:pPr>
      <w:r w:rsidRPr="002B4737">
        <w:rPr>
          <w:b/>
          <w:lang w:val="es-ES" w:eastAsia="es-ES"/>
        </w:rPr>
        <w:lastRenderedPageBreak/>
        <w:t>///CDCIC-291/24</w:t>
      </w:r>
    </w:p>
    <w:p w14:paraId="46E10E92" w14:textId="77777777" w:rsidR="002B4737" w:rsidRDefault="002B4737" w:rsidP="002B4737">
      <w:pPr>
        <w:tabs>
          <w:tab w:val="left" w:pos="5670"/>
        </w:tabs>
        <w:jc w:val="both"/>
        <w:rPr>
          <w:b/>
          <w:lang w:val="es-AR"/>
        </w:rPr>
      </w:pPr>
    </w:p>
    <w:p w14:paraId="33146008" w14:textId="6304B6AE" w:rsidR="002B4737" w:rsidRPr="002B4737" w:rsidRDefault="002B4737" w:rsidP="002B4737">
      <w:pPr>
        <w:tabs>
          <w:tab w:val="left" w:pos="5670"/>
        </w:tabs>
        <w:jc w:val="both"/>
        <w:rPr>
          <w:lang w:val="es-AR"/>
        </w:rPr>
      </w:pPr>
      <w:r w:rsidRPr="002B4737">
        <w:rPr>
          <w:b/>
          <w:lang w:val="es-AR"/>
        </w:rPr>
        <w:t>ARTICULO 1º:</w:t>
      </w:r>
      <w:r w:rsidRPr="002B4737">
        <w:rPr>
          <w:lang w:val="es-AR"/>
        </w:rPr>
        <w:t xml:space="preserve"> Designar como </w:t>
      </w:r>
      <w:r w:rsidRPr="002B4737">
        <w:rPr>
          <w:i/>
          <w:lang w:val="es-AR"/>
        </w:rPr>
        <w:t>tutores alumnos</w:t>
      </w:r>
      <w:r w:rsidRPr="002B4737">
        <w:rPr>
          <w:lang w:val="es-AR"/>
        </w:rPr>
        <w:t xml:space="preserve"> del Programa de Apoyo para el Mejoramiento de la Enseñanza en el Primer Año de Carreras de Grado de Ciencias Exactas y Naturales, Ciencias Económicas e Informática (PACENI) a:   </w:t>
      </w:r>
    </w:p>
    <w:p w14:paraId="2FB4D13F" w14:textId="77777777" w:rsidR="002B4737" w:rsidRPr="002B4737" w:rsidRDefault="002B4737" w:rsidP="002B4737">
      <w:pPr>
        <w:tabs>
          <w:tab w:val="left" w:pos="5670"/>
        </w:tabs>
        <w:jc w:val="both"/>
        <w:rPr>
          <w:lang w:val="es-AR" w:eastAsia="es-ES"/>
        </w:rPr>
      </w:pPr>
    </w:p>
    <w:p w14:paraId="46CC3C85" w14:textId="7482DB67" w:rsidR="002B4737" w:rsidRPr="002B4737" w:rsidRDefault="002B4737" w:rsidP="002B4737">
      <w:pPr>
        <w:numPr>
          <w:ilvl w:val="0"/>
          <w:numId w:val="5"/>
        </w:numPr>
        <w:tabs>
          <w:tab w:val="left" w:pos="5670"/>
        </w:tabs>
        <w:jc w:val="both"/>
        <w:rPr>
          <w:lang w:val="es-AR" w:eastAsia="es-ES"/>
        </w:rPr>
      </w:pPr>
      <w:r w:rsidRPr="002B4737">
        <w:rPr>
          <w:lang w:val="es-AR" w:eastAsia="es-ES"/>
        </w:rPr>
        <w:t xml:space="preserve">Srta. Florencia </w:t>
      </w:r>
      <w:proofErr w:type="spellStart"/>
      <w:r w:rsidRPr="002B4737">
        <w:rPr>
          <w:lang w:val="es-AR" w:eastAsia="es-ES"/>
        </w:rPr>
        <w:t>Loustaunau</w:t>
      </w:r>
      <w:proofErr w:type="spellEnd"/>
      <w:r w:rsidR="003952D6">
        <w:rPr>
          <w:lang w:val="es-AR" w:eastAsia="es-ES"/>
        </w:rPr>
        <w:t xml:space="preserve"> </w:t>
      </w:r>
      <w:r w:rsidR="003952D6" w:rsidRPr="003952D6">
        <w:rPr>
          <w:lang w:val="es-AR" w:eastAsia="es-ES"/>
        </w:rPr>
        <w:t>(CUIL: 27-42090530-6</w:t>
      </w:r>
      <w:r w:rsidR="003952D6">
        <w:rPr>
          <w:lang w:val="es-AR" w:eastAsia="es-ES"/>
        </w:rPr>
        <w:t>)</w:t>
      </w:r>
    </w:p>
    <w:p w14:paraId="69C6AE4D" w14:textId="77777777" w:rsidR="003952D6" w:rsidRPr="003952D6" w:rsidRDefault="002B4737" w:rsidP="003952D6">
      <w:pPr>
        <w:numPr>
          <w:ilvl w:val="0"/>
          <w:numId w:val="6"/>
        </w:numPr>
        <w:tabs>
          <w:tab w:val="left" w:pos="5670"/>
        </w:tabs>
        <w:jc w:val="both"/>
        <w:rPr>
          <w:lang w:val="es-AR" w:eastAsia="es-ES"/>
        </w:rPr>
      </w:pPr>
      <w:r w:rsidRPr="003952D6">
        <w:rPr>
          <w:lang w:val="es-AR" w:eastAsia="es-ES"/>
        </w:rPr>
        <w:t xml:space="preserve">Srta. Quimey Jael </w:t>
      </w:r>
      <w:proofErr w:type="spellStart"/>
      <w:r w:rsidRPr="003952D6">
        <w:rPr>
          <w:lang w:val="es-AR" w:eastAsia="es-ES"/>
        </w:rPr>
        <w:t>Rodi</w:t>
      </w:r>
      <w:proofErr w:type="spellEnd"/>
      <w:r w:rsidRPr="003952D6">
        <w:rPr>
          <w:lang w:val="es-AR" w:eastAsia="es-ES"/>
        </w:rPr>
        <w:t xml:space="preserve"> Godoy </w:t>
      </w:r>
      <w:r w:rsidR="003952D6" w:rsidRPr="003952D6">
        <w:rPr>
          <w:lang w:val="es-AR" w:eastAsia="es-ES"/>
        </w:rPr>
        <w:t>(CUIL: 27-41953903-7)</w:t>
      </w:r>
    </w:p>
    <w:p w14:paraId="78B118EA" w14:textId="0619B923" w:rsidR="002B4737" w:rsidRDefault="002B4737" w:rsidP="003952D6">
      <w:pPr>
        <w:tabs>
          <w:tab w:val="left" w:pos="5670"/>
        </w:tabs>
        <w:ind w:left="720"/>
        <w:jc w:val="both"/>
        <w:rPr>
          <w:lang w:val="es-AR"/>
        </w:rPr>
      </w:pPr>
    </w:p>
    <w:p w14:paraId="23E01C2E" w14:textId="77777777" w:rsidR="003952D6" w:rsidRPr="003952D6" w:rsidRDefault="003952D6" w:rsidP="003952D6">
      <w:pPr>
        <w:tabs>
          <w:tab w:val="left" w:pos="5670"/>
        </w:tabs>
        <w:ind w:left="720"/>
        <w:jc w:val="both"/>
        <w:rPr>
          <w:lang w:val="es-AR"/>
        </w:rPr>
      </w:pPr>
      <w:bookmarkStart w:id="0" w:name="_GoBack"/>
      <w:bookmarkEnd w:id="0"/>
    </w:p>
    <w:p w14:paraId="3D15AF36" w14:textId="77777777" w:rsidR="002B4737" w:rsidRPr="002B4737" w:rsidRDefault="002B4737" w:rsidP="002B4737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2B4737">
        <w:rPr>
          <w:b/>
          <w:lang w:val="es-AR"/>
        </w:rPr>
        <w:t>ARTICULO 2</w:t>
      </w:r>
      <w:r w:rsidRPr="002B4737">
        <w:rPr>
          <w:b/>
          <w:lang w:val="es-AR"/>
        </w:rPr>
        <w:sym w:font="Symbol" w:char="00B0"/>
      </w:r>
      <w:r w:rsidRPr="002B4737">
        <w:rPr>
          <w:b/>
          <w:lang w:val="es-AR"/>
        </w:rPr>
        <w:t>:</w:t>
      </w:r>
      <w:r w:rsidRPr="002B4737">
        <w:rPr>
          <w:lang w:val="es-AR"/>
        </w:rPr>
        <w:t xml:space="preserve"> Por la prestación de sus servicios</w:t>
      </w:r>
      <w:r w:rsidRPr="002B4737">
        <w:rPr>
          <w:rFonts w:ascii="Arial" w:hAnsi="Arial"/>
          <w:snapToGrid w:val="0"/>
          <w:szCs w:val="20"/>
          <w:lang w:val="es-AR"/>
        </w:rPr>
        <w:t xml:space="preserve"> </w:t>
      </w:r>
      <w:r w:rsidRPr="002B4737">
        <w:rPr>
          <w:lang w:val="es-AR"/>
        </w:rPr>
        <w:t>percibirán por el desempeño de sus funciones, una suma fija mensual, no remunerativa y no bonificable de Pesos Sesenta Mil ($ 60.000-), a partir del 12 de noviembre de 2024 y hasta el 30 de septiembre de 2025.</w:t>
      </w:r>
    </w:p>
    <w:p w14:paraId="03EF7B2B" w14:textId="77777777" w:rsidR="002B4737" w:rsidRPr="002B4737" w:rsidRDefault="002B4737" w:rsidP="002B4737">
      <w:pPr>
        <w:jc w:val="both"/>
        <w:rPr>
          <w:b/>
          <w:lang w:val="es-AR" w:eastAsia="es-ES"/>
        </w:rPr>
      </w:pPr>
    </w:p>
    <w:p w14:paraId="1554DE37" w14:textId="77777777" w:rsidR="002B4737" w:rsidRPr="002B4737" w:rsidRDefault="002B4737" w:rsidP="002B4737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2B4737">
        <w:rPr>
          <w:b/>
          <w:lang w:val="es-AR"/>
        </w:rPr>
        <w:t>ARTICULO 3</w:t>
      </w:r>
      <w:r w:rsidRPr="002B4737">
        <w:rPr>
          <w:b/>
          <w:lang w:val="es-AR"/>
        </w:rPr>
        <w:sym w:font="Symbol" w:char="00B0"/>
      </w:r>
      <w:r w:rsidRPr="002B4737">
        <w:rPr>
          <w:b/>
          <w:lang w:val="es-AR"/>
        </w:rPr>
        <w:t>:</w:t>
      </w:r>
      <w:r w:rsidRPr="002B4737">
        <w:rPr>
          <w:lang w:val="es-AR"/>
        </w:rPr>
        <w:t xml:space="preserve"> Reconocer los servicios prestados por la Srta. </w:t>
      </w:r>
      <w:proofErr w:type="spellStart"/>
      <w:r w:rsidRPr="002B4737">
        <w:rPr>
          <w:lang w:val="es-AR"/>
        </w:rPr>
        <w:t>Loustaunau</w:t>
      </w:r>
      <w:proofErr w:type="spellEnd"/>
      <w:r w:rsidRPr="002B4737">
        <w:rPr>
          <w:lang w:val="es-AR"/>
        </w:rPr>
        <w:t xml:space="preserve"> y la Srta. </w:t>
      </w:r>
      <w:proofErr w:type="spellStart"/>
      <w:r w:rsidRPr="002B4737">
        <w:rPr>
          <w:lang w:val="es-AR"/>
        </w:rPr>
        <w:t>Rodi</w:t>
      </w:r>
      <w:proofErr w:type="spellEnd"/>
      <w:r w:rsidRPr="002B4737">
        <w:rPr>
          <w:lang w:val="es-AR"/>
        </w:rPr>
        <w:t xml:space="preserve"> Godoy a partir del 01 de octubre de 2024 y hasta el día la fecha.</w:t>
      </w:r>
    </w:p>
    <w:p w14:paraId="73DDA34B" w14:textId="77777777" w:rsidR="002B4737" w:rsidRPr="002B4737" w:rsidRDefault="002B4737" w:rsidP="002B4737">
      <w:pPr>
        <w:jc w:val="both"/>
        <w:rPr>
          <w:b/>
          <w:lang w:val="es-AR" w:eastAsia="es-ES"/>
        </w:rPr>
      </w:pPr>
    </w:p>
    <w:p w14:paraId="18CE60BF" w14:textId="77777777" w:rsidR="002B4737" w:rsidRPr="002B4737" w:rsidRDefault="002B4737" w:rsidP="002B4737">
      <w:pPr>
        <w:jc w:val="both"/>
        <w:rPr>
          <w:lang w:val="es-AR" w:eastAsia="es-ES"/>
        </w:rPr>
      </w:pPr>
      <w:r w:rsidRPr="002B4737">
        <w:rPr>
          <w:b/>
          <w:lang w:val="es-AR" w:eastAsia="es-ES"/>
        </w:rPr>
        <w:t>ARTICULO 4</w:t>
      </w:r>
      <w:r w:rsidRPr="002B4737">
        <w:rPr>
          <w:b/>
          <w:lang w:val="es-AR" w:eastAsia="es-ES"/>
        </w:rPr>
        <w:sym w:font="Symbol" w:char="F0B0"/>
      </w:r>
      <w:r w:rsidRPr="002B4737">
        <w:rPr>
          <w:b/>
          <w:lang w:val="es-AR" w:eastAsia="es-ES"/>
        </w:rPr>
        <w:t xml:space="preserve">: </w:t>
      </w:r>
      <w:r w:rsidRPr="002B4737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4.</w:t>
      </w:r>
    </w:p>
    <w:p w14:paraId="40623376" w14:textId="77777777" w:rsidR="002B4737" w:rsidRPr="002B4737" w:rsidRDefault="002B4737" w:rsidP="002B4737">
      <w:pPr>
        <w:jc w:val="both"/>
        <w:rPr>
          <w:lang w:val="es-AR" w:eastAsia="es-ES"/>
        </w:rPr>
      </w:pPr>
    </w:p>
    <w:p w14:paraId="125D18ED" w14:textId="77777777" w:rsidR="002B4737" w:rsidRPr="002B4737" w:rsidRDefault="002B4737" w:rsidP="002B473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B4737">
        <w:rPr>
          <w:b/>
          <w:lang w:val="es-AR" w:eastAsia="es-ES"/>
        </w:rPr>
        <w:t>ARTICULO 4</w:t>
      </w:r>
      <w:r w:rsidRPr="002B4737">
        <w:rPr>
          <w:b/>
          <w:lang w:val="es-AR" w:eastAsia="es-ES"/>
        </w:rPr>
        <w:sym w:font="Symbol" w:char="F0B0"/>
      </w:r>
      <w:r w:rsidRPr="002B4737">
        <w:rPr>
          <w:b/>
          <w:lang w:val="es-AR" w:eastAsia="es-ES"/>
        </w:rPr>
        <w:t>:</w:t>
      </w:r>
      <w:r w:rsidRPr="002B4737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-</w:t>
      </w:r>
    </w:p>
    <w:p w14:paraId="1891F485" w14:textId="77777777" w:rsidR="002B4737" w:rsidRPr="002B4737" w:rsidRDefault="002B4737" w:rsidP="002B4737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D9ECB" w14:textId="77777777" w:rsidR="003D0819" w:rsidRDefault="003D0819">
      <w:r>
        <w:separator/>
      </w:r>
    </w:p>
  </w:endnote>
  <w:endnote w:type="continuationSeparator" w:id="0">
    <w:p w14:paraId="6D76354E" w14:textId="77777777" w:rsidR="003D0819" w:rsidRDefault="003D0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EB37BB" w14:textId="77777777" w:rsidR="003D0819" w:rsidRDefault="003D0819">
      <w:r>
        <w:separator/>
      </w:r>
    </w:p>
  </w:footnote>
  <w:footnote w:type="continuationSeparator" w:id="0">
    <w:p w14:paraId="2F7B25B8" w14:textId="77777777" w:rsidR="003D0819" w:rsidRDefault="003D0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B4737"/>
    <w:rsid w:val="002F6A9F"/>
    <w:rsid w:val="00384819"/>
    <w:rsid w:val="00387856"/>
    <w:rsid w:val="003952D6"/>
    <w:rsid w:val="003D0819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9F7290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618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1-06T13:15:00Z</cp:lastPrinted>
  <dcterms:created xsi:type="dcterms:W3CDTF">2024-11-13T17:12:00Z</dcterms:created>
  <dcterms:modified xsi:type="dcterms:W3CDTF">2024-12-02T15:47:00Z</dcterms:modified>
</cp:coreProperties>
</file>